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iachia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estin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Gussag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ussag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06/199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8460129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iachiara.testino98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